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"/>
        <w:gridCol w:w="2721"/>
        <w:gridCol w:w="339"/>
        <w:gridCol w:w="3330"/>
        <w:gridCol w:w="360"/>
        <w:gridCol w:w="1080"/>
        <w:gridCol w:w="270"/>
        <w:gridCol w:w="1800"/>
        <w:gridCol w:w="291"/>
      </w:tblGrid>
      <w:tr w:rsidR="00B302EF" w:rsidRPr="00B302EF" w14:paraId="3C558E14" w14:textId="77777777" w:rsidTr="009E39AF">
        <w:tc>
          <w:tcPr>
            <w:tcW w:w="265" w:type="dxa"/>
            <w:shd w:val="clear" w:color="auto" w:fill="BDD6EE" w:themeFill="accent5" w:themeFillTint="66"/>
          </w:tcPr>
          <w:p w14:paraId="31EAFC2E" w14:textId="77777777" w:rsidR="00F42F51" w:rsidRPr="00B302EF" w:rsidRDefault="00F42F51">
            <w:pPr>
              <w:rPr>
                <w:rFonts w:ascii="Lato" w:hAnsi="Lato"/>
              </w:rPr>
            </w:pPr>
          </w:p>
        </w:tc>
        <w:tc>
          <w:tcPr>
            <w:tcW w:w="2721" w:type="dxa"/>
            <w:vMerge w:val="restart"/>
            <w:shd w:val="clear" w:color="auto" w:fill="BDD6EE" w:themeFill="accent5" w:themeFillTint="66"/>
          </w:tcPr>
          <w:p w14:paraId="1ED94C93" w14:textId="68092601" w:rsidR="00F42F51" w:rsidRPr="00B302EF" w:rsidRDefault="00F42F51">
            <w:pPr>
              <w:rPr>
                <w:rFonts w:ascii="Lato" w:hAnsi="Lato"/>
              </w:rPr>
            </w:pPr>
            <w:r w:rsidRPr="00B302EF">
              <w:rPr>
                <w:rFonts w:ascii="Lato" w:hAnsi="Lato"/>
                <w:noProof/>
              </w:rPr>
              <w:drawing>
                <wp:inline distT="0" distB="0" distL="0" distR="0" wp14:anchorId="4203D027" wp14:editId="6D212B7D">
                  <wp:extent cx="1552574" cy="1164431"/>
                  <wp:effectExtent l="0" t="0" r="0" b="0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7918803-D561-499E-AB54-3A0D7EEA7F2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97918803-D561-499E-AB54-3A0D7EEA7F2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2574" cy="1164431"/>
                          </a:xfrm>
                          <a:prstGeom prst="rect">
                            <a:avLst/>
                          </a:prstGeom>
                          <a:noFill/>
                          <a:effectLst>
                            <a:outerShdw dist="12700" dir="21540000" algn="ctr" rotWithShape="0">
                              <a:srgbClr val="000000">
                                <a:alpha val="32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" w:type="dxa"/>
            <w:shd w:val="clear" w:color="auto" w:fill="BDD6EE" w:themeFill="accent5" w:themeFillTint="66"/>
          </w:tcPr>
          <w:p w14:paraId="115B7168" w14:textId="77777777" w:rsidR="00F42F51" w:rsidRPr="00B302EF" w:rsidRDefault="00F42F51">
            <w:pPr>
              <w:rPr>
                <w:rFonts w:ascii="Lato" w:hAnsi="Lato"/>
              </w:rPr>
            </w:pPr>
          </w:p>
        </w:tc>
        <w:tc>
          <w:tcPr>
            <w:tcW w:w="6840" w:type="dxa"/>
            <w:gridSpan w:val="5"/>
            <w:vMerge w:val="restart"/>
            <w:shd w:val="clear" w:color="auto" w:fill="BDD6EE" w:themeFill="accent5" w:themeFillTint="66"/>
            <w:vAlign w:val="center"/>
          </w:tcPr>
          <w:p w14:paraId="3FCF9DD9" w14:textId="15FCD03A" w:rsidR="00F42F51" w:rsidRPr="00B302EF" w:rsidRDefault="00F42F51" w:rsidP="00F42F51">
            <w:pPr>
              <w:jc w:val="right"/>
              <w:rPr>
                <w:rFonts w:ascii="Lato" w:hAnsi="Lato"/>
                <w:sz w:val="32"/>
                <w:szCs w:val="32"/>
              </w:rPr>
            </w:pPr>
            <w:r w:rsidRPr="00B302EF">
              <w:rPr>
                <w:rFonts w:ascii="Lato" w:hAnsi="Lato"/>
                <w:sz w:val="32"/>
                <w:szCs w:val="32"/>
              </w:rPr>
              <w:t>Hotel Profit &amp; Loss Statement Template</w:t>
            </w:r>
          </w:p>
        </w:tc>
        <w:tc>
          <w:tcPr>
            <w:tcW w:w="291" w:type="dxa"/>
            <w:shd w:val="clear" w:color="auto" w:fill="BDD6EE" w:themeFill="accent5" w:themeFillTint="66"/>
          </w:tcPr>
          <w:p w14:paraId="1AE773E3" w14:textId="77777777" w:rsidR="00F42F51" w:rsidRPr="00B302EF" w:rsidRDefault="00F42F51">
            <w:pPr>
              <w:rPr>
                <w:rFonts w:ascii="Lato" w:hAnsi="Lato"/>
              </w:rPr>
            </w:pPr>
          </w:p>
        </w:tc>
      </w:tr>
      <w:tr w:rsidR="00B302EF" w:rsidRPr="00B302EF" w14:paraId="30F62E31" w14:textId="77777777" w:rsidTr="009E39AF">
        <w:tc>
          <w:tcPr>
            <w:tcW w:w="265" w:type="dxa"/>
            <w:shd w:val="clear" w:color="auto" w:fill="BDD6EE" w:themeFill="accent5" w:themeFillTint="66"/>
          </w:tcPr>
          <w:p w14:paraId="0D014528" w14:textId="77777777" w:rsidR="00F42F51" w:rsidRPr="00B302EF" w:rsidRDefault="00F42F51">
            <w:pPr>
              <w:rPr>
                <w:rFonts w:ascii="Lato" w:hAnsi="Lato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04C6C077" w14:textId="77777777" w:rsidR="00F42F51" w:rsidRPr="00B302EF" w:rsidRDefault="00F42F51">
            <w:pPr>
              <w:rPr>
                <w:rFonts w:ascii="Lato" w:hAnsi="Lato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57D239CB" w14:textId="77777777" w:rsidR="00F42F51" w:rsidRPr="00B302EF" w:rsidRDefault="00F42F51">
            <w:pPr>
              <w:rPr>
                <w:rFonts w:ascii="Lato" w:hAnsi="Lato"/>
              </w:rPr>
            </w:pPr>
          </w:p>
        </w:tc>
        <w:tc>
          <w:tcPr>
            <w:tcW w:w="6840" w:type="dxa"/>
            <w:gridSpan w:val="5"/>
            <w:vMerge/>
            <w:shd w:val="clear" w:color="auto" w:fill="BDD6EE" w:themeFill="accent5" w:themeFillTint="66"/>
          </w:tcPr>
          <w:p w14:paraId="2EF2B6C9" w14:textId="77777777" w:rsidR="00F42F51" w:rsidRPr="00B302EF" w:rsidRDefault="00F42F51">
            <w:pPr>
              <w:rPr>
                <w:rFonts w:ascii="Lato" w:hAnsi="Lato"/>
              </w:rPr>
            </w:pPr>
          </w:p>
        </w:tc>
        <w:tc>
          <w:tcPr>
            <w:tcW w:w="291" w:type="dxa"/>
            <w:shd w:val="clear" w:color="auto" w:fill="BDD6EE" w:themeFill="accent5" w:themeFillTint="66"/>
          </w:tcPr>
          <w:p w14:paraId="305B130A" w14:textId="77777777" w:rsidR="00F42F51" w:rsidRPr="00B302EF" w:rsidRDefault="00F42F51">
            <w:pPr>
              <w:rPr>
                <w:rFonts w:ascii="Lato" w:hAnsi="Lato"/>
              </w:rPr>
            </w:pPr>
          </w:p>
        </w:tc>
      </w:tr>
      <w:tr w:rsidR="00B302EF" w:rsidRPr="00B302EF" w14:paraId="2493DDD6" w14:textId="77777777" w:rsidTr="009E39AF">
        <w:tc>
          <w:tcPr>
            <w:tcW w:w="265" w:type="dxa"/>
            <w:shd w:val="clear" w:color="auto" w:fill="BDD6EE" w:themeFill="accent5" w:themeFillTint="66"/>
          </w:tcPr>
          <w:p w14:paraId="3FDF571B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761D9028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67304597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6840" w:type="dxa"/>
            <w:gridSpan w:val="5"/>
            <w:vMerge/>
            <w:shd w:val="clear" w:color="auto" w:fill="BDD6EE" w:themeFill="accent5" w:themeFillTint="66"/>
          </w:tcPr>
          <w:p w14:paraId="287DD66D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291" w:type="dxa"/>
            <w:shd w:val="clear" w:color="auto" w:fill="BDD6EE" w:themeFill="accent5" w:themeFillTint="66"/>
          </w:tcPr>
          <w:p w14:paraId="7E97E75D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</w:tr>
      <w:tr w:rsidR="00B302EF" w:rsidRPr="00B302EF" w14:paraId="419E39AC" w14:textId="77777777" w:rsidTr="009E39AF">
        <w:tc>
          <w:tcPr>
            <w:tcW w:w="265" w:type="dxa"/>
            <w:shd w:val="clear" w:color="auto" w:fill="BDD6EE" w:themeFill="accent5" w:themeFillTint="66"/>
          </w:tcPr>
          <w:p w14:paraId="3B0006B4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0B0DE968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2FBFEF3B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3330" w:type="dxa"/>
            <w:shd w:val="clear" w:color="auto" w:fill="BDD6EE" w:themeFill="accent5" w:themeFillTint="66"/>
          </w:tcPr>
          <w:p w14:paraId="714989F7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  <w:r w:rsidRPr="00B302EF">
              <w:rPr>
                <w:rFonts w:ascii="Lato" w:hAnsi="Lato"/>
                <w:sz w:val="16"/>
                <w:szCs w:val="16"/>
              </w:rPr>
              <w:t>HOTEL NAME</w:t>
            </w:r>
          </w:p>
        </w:tc>
        <w:tc>
          <w:tcPr>
            <w:tcW w:w="360" w:type="dxa"/>
            <w:shd w:val="clear" w:color="auto" w:fill="BDD6EE" w:themeFill="accent5" w:themeFillTint="66"/>
          </w:tcPr>
          <w:p w14:paraId="2D3EB946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3150" w:type="dxa"/>
            <w:gridSpan w:val="3"/>
            <w:shd w:val="clear" w:color="auto" w:fill="BDD6EE" w:themeFill="accent5" w:themeFillTint="66"/>
          </w:tcPr>
          <w:p w14:paraId="5A5685AC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  <w:r w:rsidRPr="00B302EF">
              <w:rPr>
                <w:rFonts w:ascii="Lato" w:hAnsi="Lato"/>
                <w:sz w:val="16"/>
                <w:szCs w:val="16"/>
              </w:rPr>
              <w:t>PERIOD COVERED</w:t>
            </w:r>
          </w:p>
        </w:tc>
        <w:tc>
          <w:tcPr>
            <w:tcW w:w="291" w:type="dxa"/>
            <w:shd w:val="clear" w:color="auto" w:fill="BDD6EE" w:themeFill="accent5" w:themeFillTint="66"/>
          </w:tcPr>
          <w:p w14:paraId="4453101E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</w:tr>
      <w:tr w:rsidR="00B302EF" w:rsidRPr="00B302EF" w14:paraId="7BFFFC80" w14:textId="77777777" w:rsidTr="009E39AF">
        <w:tc>
          <w:tcPr>
            <w:tcW w:w="265" w:type="dxa"/>
            <w:shd w:val="clear" w:color="auto" w:fill="BDD6EE" w:themeFill="accent5" w:themeFillTint="66"/>
          </w:tcPr>
          <w:p w14:paraId="6E174F1A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0F428D90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073D7D32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3330" w:type="dxa"/>
            <w:shd w:val="clear" w:color="auto" w:fill="auto"/>
          </w:tcPr>
          <w:p w14:paraId="5CF89D43" w14:textId="5E3AC47F" w:rsidR="00F42F51" w:rsidRPr="00B302EF" w:rsidRDefault="009E39AF" w:rsidP="002737F6">
            <w:pPr>
              <w:spacing w:before="80" w:after="80"/>
              <w:rPr>
                <w:rFonts w:ascii="Lato" w:hAnsi="Lato"/>
              </w:rPr>
            </w:pPr>
            <w:r w:rsidRPr="00B302EF">
              <w:rPr>
                <w:rFonts w:ascii="Lato" w:hAnsi="Lato"/>
              </w:rPr>
              <w:t>&lt;Hotel Name&gt;</w:t>
            </w:r>
          </w:p>
        </w:tc>
        <w:tc>
          <w:tcPr>
            <w:tcW w:w="360" w:type="dxa"/>
            <w:shd w:val="clear" w:color="auto" w:fill="BDD6EE" w:themeFill="accent5" w:themeFillTint="66"/>
          </w:tcPr>
          <w:p w14:paraId="48B5F2B9" w14:textId="77777777" w:rsidR="00F42F51" w:rsidRPr="00B302EF" w:rsidRDefault="00F42F51" w:rsidP="002737F6">
            <w:pPr>
              <w:spacing w:before="80" w:after="80"/>
              <w:rPr>
                <w:rFonts w:ascii="Lato" w:hAnsi="Lato"/>
              </w:rPr>
            </w:pPr>
          </w:p>
        </w:tc>
        <w:tc>
          <w:tcPr>
            <w:tcW w:w="3150" w:type="dxa"/>
            <w:gridSpan w:val="3"/>
            <w:shd w:val="clear" w:color="auto" w:fill="auto"/>
          </w:tcPr>
          <w:p w14:paraId="072D85D1" w14:textId="3202C96A" w:rsidR="00F42F51" w:rsidRPr="00B302EF" w:rsidRDefault="00F42F51" w:rsidP="002737F6">
            <w:pPr>
              <w:spacing w:before="80" w:after="80"/>
              <w:rPr>
                <w:rFonts w:ascii="Lato" w:hAnsi="Lato"/>
              </w:rPr>
            </w:pPr>
            <w:r w:rsidRPr="00B302EF">
              <w:rPr>
                <w:rFonts w:ascii="Lato" w:hAnsi="Lato"/>
              </w:rPr>
              <w:t>mm/dd/</w:t>
            </w:r>
            <w:proofErr w:type="spellStart"/>
            <w:r w:rsidRPr="00B302EF">
              <w:rPr>
                <w:rFonts w:ascii="Lato" w:hAnsi="Lato"/>
              </w:rPr>
              <w:t>yyyy</w:t>
            </w:r>
            <w:proofErr w:type="spellEnd"/>
            <w:r w:rsidRPr="00B302EF">
              <w:rPr>
                <w:rFonts w:ascii="Lato" w:hAnsi="Lato"/>
              </w:rPr>
              <w:t xml:space="preserve"> to mm/dd/</w:t>
            </w:r>
            <w:proofErr w:type="spellStart"/>
            <w:r w:rsidRPr="00B302EF">
              <w:rPr>
                <w:rFonts w:ascii="Lato" w:hAnsi="Lato"/>
              </w:rPr>
              <w:t>yyyy</w:t>
            </w:r>
            <w:proofErr w:type="spellEnd"/>
          </w:p>
        </w:tc>
        <w:tc>
          <w:tcPr>
            <w:tcW w:w="291" w:type="dxa"/>
            <w:shd w:val="clear" w:color="auto" w:fill="BDD6EE" w:themeFill="accent5" w:themeFillTint="66"/>
          </w:tcPr>
          <w:p w14:paraId="787357E6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</w:tr>
      <w:tr w:rsidR="00B302EF" w:rsidRPr="00B302EF" w14:paraId="5D9BBEC7" w14:textId="77777777" w:rsidTr="009E39AF">
        <w:tc>
          <w:tcPr>
            <w:tcW w:w="265" w:type="dxa"/>
            <w:shd w:val="clear" w:color="auto" w:fill="BDD6EE" w:themeFill="accent5" w:themeFillTint="66"/>
          </w:tcPr>
          <w:p w14:paraId="57B228BE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68D1DE3B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56477C23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4770" w:type="dxa"/>
            <w:gridSpan w:val="3"/>
            <w:shd w:val="clear" w:color="auto" w:fill="BDD6EE" w:themeFill="accent5" w:themeFillTint="66"/>
            <w:vAlign w:val="bottom"/>
          </w:tcPr>
          <w:p w14:paraId="0F722A7A" w14:textId="18064926" w:rsidR="00F42F51" w:rsidRPr="00B302EF" w:rsidRDefault="00F42F51" w:rsidP="002737F6">
            <w:pPr>
              <w:spacing w:before="80"/>
              <w:rPr>
                <w:rFonts w:ascii="Lato" w:hAnsi="Lato"/>
                <w:sz w:val="16"/>
                <w:szCs w:val="16"/>
              </w:rPr>
            </w:pPr>
            <w:r w:rsidRPr="00B302EF">
              <w:rPr>
                <w:rFonts w:ascii="Lato" w:hAnsi="Lato"/>
                <w:sz w:val="16"/>
                <w:szCs w:val="16"/>
              </w:rPr>
              <w:t>PREPARED BY</w:t>
            </w:r>
          </w:p>
        </w:tc>
        <w:tc>
          <w:tcPr>
            <w:tcW w:w="270" w:type="dxa"/>
            <w:shd w:val="clear" w:color="auto" w:fill="BDD6EE" w:themeFill="accent5" w:themeFillTint="66"/>
            <w:vAlign w:val="bottom"/>
          </w:tcPr>
          <w:p w14:paraId="29D4430B" w14:textId="77777777" w:rsidR="00F42F51" w:rsidRPr="00B302EF" w:rsidRDefault="00F42F51" w:rsidP="002737F6">
            <w:pPr>
              <w:spacing w:before="80"/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1800" w:type="dxa"/>
            <w:shd w:val="clear" w:color="auto" w:fill="BDD6EE" w:themeFill="accent5" w:themeFillTint="66"/>
            <w:vAlign w:val="bottom"/>
          </w:tcPr>
          <w:p w14:paraId="4F1CC3BA" w14:textId="4755AAF3" w:rsidR="00F42F51" w:rsidRPr="00B302EF" w:rsidRDefault="00F42F51" w:rsidP="002737F6">
            <w:pPr>
              <w:spacing w:before="80"/>
              <w:rPr>
                <w:rFonts w:ascii="Lato" w:hAnsi="Lato"/>
                <w:sz w:val="16"/>
                <w:szCs w:val="16"/>
              </w:rPr>
            </w:pPr>
            <w:r w:rsidRPr="00B302EF">
              <w:rPr>
                <w:rFonts w:ascii="Lato" w:hAnsi="Lato"/>
                <w:sz w:val="16"/>
                <w:szCs w:val="16"/>
              </w:rPr>
              <w:t>DATE PREPARED</w:t>
            </w:r>
          </w:p>
        </w:tc>
        <w:tc>
          <w:tcPr>
            <w:tcW w:w="291" w:type="dxa"/>
            <w:shd w:val="clear" w:color="auto" w:fill="BDD6EE" w:themeFill="accent5" w:themeFillTint="66"/>
          </w:tcPr>
          <w:p w14:paraId="1D8DA265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</w:tr>
      <w:tr w:rsidR="00B302EF" w:rsidRPr="00B302EF" w14:paraId="2C4EE20C" w14:textId="77777777" w:rsidTr="009E39AF">
        <w:tc>
          <w:tcPr>
            <w:tcW w:w="265" w:type="dxa"/>
            <w:shd w:val="clear" w:color="auto" w:fill="BDD6EE" w:themeFill="accent5" w:themeFillTint="66"/>
          </w:tcPr>
          <w:p w14:paraId="3AF2BA13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0CD94651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066B5BFC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  <w:tc>
          <w:tcPr>
            <w:tcW w:w="4770" w:type="dxa"/>
            <w:gridSpan w:val="3"/>
            <w:shd w:val="clear" w:color="auto" w:fill="auto"/>
          </w:tcPr>
          <w:p w14:paraId="5FB47BC1" w14:textId="5E7516EE" w:rsidR="00F42F51" w:rsidRPr="00B302EF" w:rsidRDefault="009E39AF" w:rsidP="002737F6">
            <w:pPr>
              <w:spacing w:before="80" w:after="80"/>
              <w:rPr>
                <w:rFonts w:ascii="Lato" w:hAnsi="Lato"/>
              </w:rPr>
            </w:pPr>
            <w:r w:rsidRPr="00B302EF">
              <w:rPr>
                <w:rFonts w:ascii="Lato" w:hAnsi="Lato"/>
              </w:rPr>
              <w:t>John Smith</w:t>
            </w:r>
          </w:p>
        </w:tc>
        <w:tc>
          <w:tcPr>
            <w:tcW w:w="270" w:type="dxa"/>
            <w:shd w:val="clear" w:color="auto" w:fill="BDD6EE" w:themeFill="accent5" w:themeFillTint="66"/>
          </w:tcPr>
          <w:p w14:paraId="29FC9792" w14:textId="77777777" w:rsidR="00F42F51" w:rsidRPr="00B302EF" w:rsidRDefault="00F42F51" w:rsidP="002737F6">
            <w:pPr>
              <w:spacing w:before="80" w:after="80"/>
              <w:rPr>
                <w:rFonts w:ascii="Lato" w:hAnsi="Lato"/>
              </w:rPr>
            </w:pPr>
          </w:p>
        </w:tc>
        <w:tc>
          <w:tcPr>
            <w:tcW w:w="1800" w:type="dxa"/>
            <w:shd w:val="clear" w:color="auto" w:fill="auto"/>
          </w:tcPr>
          <w:p w14:paraId="5A4F8A90" w14:textId="2FF5B908" w:rsidR="00F42F51" w:rsidRPr="00B302EF" w:rsidRDefault="00F42F51" w:rsidP="002737F6">
            <w:pPr>
              <w:spacing w:before="80" w:after="80"/>
              <w:rPr>
                <w:rFonts w:ascii="Lato" w:hAnsi="Lato"/>
              </w:rPr>
            </w:pPr>
            <w:r w:rsidRPr="00B302EF">
              <w:rPr>
                <w:rFonts w:ascii="Lato" w:hAnsi="Lato"/>
              </w:rPr>
              <w:t>mm/dd/</w:t>
            </w:r>
            <w:proofErr w:type="spellStart"/>
            <w:r w:rsidRPr="00B302EF">
              <w:rPr>
                <w:rFonts w:ascii="Lato" w:hAnsi="Lato"/>
              </w:rPr>
              <w:t>yyyy</w:t>
            </w:r>
            <w:proofErr w:type="spellEnd"/>
          </w:p>
        </w:tc>
        <w:tc>
          <w:tcPr>
            <w:tcW w:w="291" w:type="dxa"/>
            <w:shd w:val="clear" w:color="auto" w:fill="BDD6EE" w:themeFill="accent5" w:themeFillTint="66"/>
          </w:tcPr>
          <w:p w14:paraId="38839DF0" w14:textId="77777777" w:rsidR="00F42F51" w:rsidRPr="00B302EF" w:rsidRDefault="00F42F51" w:rsidP="005570EF">
            <w:pPr>
              <w:rPr>
                <w:rFonts w:ascii="Lato" w:hAnsi="Lato"/>
              </w:rPr>
            </w:pPr>
          </w:p>
        </w:tc>
      </w:tr>
      <w:tr w:rsidR="00B302EF" w:rsidRPr="00B302EF" w14:paraId="27DAD732" w14:textId="77777777" w:rsidTr="009E39AF">
        <w:trPr>
          <w:trHeight w:val="98"/>
        </w:trPr>
        <w:tc>
          <w:tcPr>
            <w:tcW w:w="265" w:type="dxa"/>
            <w:shd w:val="clear" w:color="auto" w:fill="BDD6EE" w:themeFill="accent5" w:themeFillTint="66"/>
          </w:tcPr>
          <w:p w14:paraId="6942A260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2721" w:type="dxa"/>
            <w:vMerge/>
            <w:shd w:val="clear" w:color="auto" w:fill="BDD6EE" w:themeFill="accent5" w:themeFillTint="66"/>
          </w:tcPr>
          <w:p w14:paraId="3C5C29AC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339" w:type="dxa"/>
            <w:shd w:val="clear" w:color="auto" w:fill="BDD6EE" w:themeFill="accent5" w:themeFillTint="66"/>
          </w:tcPr>
          <w:p w14:paraId="36B77B6F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3330" w:type="dxa"/>
            <w:shd w:val="clear" w:color="auto" w:fill="BDD6EE" w:themeFill="accent5" w:themeFillTint="66"/>
          </w:tcPr>
          <w:p w14:paraId="380723E5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360" w:type="dxa"/>
            <w:shd w:val="clear" w:color="auto" w:fill="BDD6EE" w:themeFill="accent5" w:themeFillTint="66"/>
          </w:tcPr>
          <w:p w14:paraId="04F8E87A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3150" w:type="dxa"/>
            <w:gridSpan w:val="3"/>
            <w:shd w:val="clear" w:color="auto" w:fill="BDD6EE" w:themeFill="accent5" w:themeFillTint="66"/>
          </w:tcPr>
          <w:p w14:paraId="5BFB5374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  <w:tc>
          <w:tcPr>
            <w:tcW w:w="291" w:type="dxa"/>
            <w:shd w:val="clear" w:color="auto" w:fill="BDD6EE" w:themeFill="accent5" w:themeFillTint="66"/>
          </w:tcPr>
          <w:p w14:paraId="53BD7FC0" w14:textId="77777777" w:rsidR="00F42F51" w:rsidRPr="00B302EF" w:rsidRDefault="00F42F51" w:rsidP="005570EF">
            <w:pPr>
              <w:rPr>
                <w:rFonts w:ascii="Lato" w:hAnsi="Lato"/>
                <w:sz w:val="16"/>
                <w:szCs w:val="16"/>
              </w:rPr>
            </w:pPr>
          </w:p>
        </w:tc>
      </w:tr>
    </w:tbl>
    <w:tbl>
      <w:tblPr>
        <w:tblW w:w="10446" w:type="dxa"/>
        <w:tblLayout w:type="fixed"/>
        <w:tblLook w:val="04A0" w:firstRow="1" w:lastRow="0" w:firstColumn="1" w:lastColumn="0" w:noHBand="0" w:noVBand="1"/>
      </w:tblPr>
      <w:tblGrid>
        <w:gridCol w:w="360"/>
        <w:gridCol w:w="25"/>
        <w:gridCol w:w="1226"/>
        <w:gridCol w:w="3968"/>
        <w:gridCol w:w="2504"/>
        <w:gridCol w:w="17"/>
        <w:gridCol w:w="244"/>
        <w:gridCol w:w="1675"/>
        <w:gridCol w:w="39"/>
        <w:gridCol w:w="382"/>
        <w:gridCol w:w="6"/>
      </w:tblGrid>
      <w:tr w:rsidR="00C9032C" w:rsidRPr="00B302EF" w14:paraId="4D9387CB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7CFB8DED" w14:textId="0EED52BD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967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5980BA27" w14:textId="77777777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B302EF">
              <w:rPr>
                <w:rFonts w:ascii="Lato" w:eastAsia="Times New Roman" w:hAnsi="Lato" w:cs="Calibri"/>
                <w:b/>
                <w:bCs/>
                <w:color w:val="FFFFFF"/>
              </w:rPr>
              <w:t>INCOME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3A724A27" w14:textId="4C613E31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34982D28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2FCD577B" w14:textId="418BDD19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9BC2E6"/>
            <w:noWrap/>
            <w:vAlign w:val="center"/>
            <w:hideMark/>
          </w:tcPr>
          <w:p w14:paraId="73A1D043" w14:textId="77777777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>Code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21BF9E97" w14:textId="77777777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>Descrip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4F33D142" w14:textId="77777777" w:rsidR="009E39AF" w:rsidRPr="00B302EF" w:rsidRDefault="009E39AF" w:rsidP="00C9032C">
            <w:pPr>
              <w:spacing w:before="40" w:after="4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>Amount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1EFB8FB" w14:textId="499BAAAD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146539E4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4D09254E" w14:textId="2DADEA04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E91001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1011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17DB10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Hotel Accommoda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3BF9D0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780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4FEB63EC" w14:textId="73EF969F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4F2872ED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A6A9B8D" w14:textId="03F75E71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6DE1AC8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1013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1B64B18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Food &amp; Beverag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6B826D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110,8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3C777DF8" w14:textId="4972418E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41F1C7D0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5DCDD426" w14:textId="43EED75D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509EC8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1016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E8247C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Function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CCB457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150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2F2F3ADC" w14:textId="3F49BEBA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0893BCAE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738B51BF" w14:textId="3CC8DB1C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2CC0EC3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1019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95F2AC7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Other Incom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2F8E943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50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6219886E" w14:textId="0B26ACC1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C9032C" w:rsidRPr="00B302EF" w14:paraId="1DDD4C32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26BA1516" w14:textId="008A903A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771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C7B778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>Total Incom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D66590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 xml:space="preserve">$1,090,8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7031F88" w14:textId="65BE3104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C9032C" w:rsidRPr="00B302EF" w14:paraId="23A1BEA5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4DC0DEF3" w14:textId="5ECBA662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9673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7B35E05F" w14:textId="77777777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  <w:b/>
                <w:bCs/>
                <w:color w:val="FFFFFF"/>
              </w:rPr>
            </w:pPr>
            <w:r w:rsidRPr="00B302EF">
              <w:rPr>
                <w:rFonts w:ascii="Lato" w:eastAsia="Times New Roman" w:hAnsi="Lato" w:cs="Calibri"/>
                <w:b/>
                <w:bCs/>
                <w:color w:val="FFFFFF"/>
              </w:rPr>
              <w:t>EXPENSES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5CEDA362" w14:textId="4C6B5C8A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0FBDAB14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F1B83D4" w14:textId="45BAE8FA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9BC2E6"/>
            <w:noWrap/>
            <w:vAlign w:val="center"/>
            <w:hideMark/>
          </w:tcPr>
          <w:p w14:paraId="2D9D2539" w14:textId="77777777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>Code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00A9C0F2" w14:textId="77777777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>Descrip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noWrap/>
            <w:vAlign w:val="center"/>
            <w:hideMark/>
          </w:tcPr>
          <w:p w14:paraId="0B5BB119" w14:textId="77777777" w:rsidR="009E39AF" w:rsidRPr="00B302EF" w:rsidRDefault="009E39AF" w:rsidP="00C9032C">
            <w:pPr>
              <w:spacing w:before="40" w:after="4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>Amount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57A5D3DD" w14:textId="4DC9FE29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49347C67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7A58DBB4" w14:textId="2E8888ED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F1867F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3102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C18495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Accounting &amp; Legal Fe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084F27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11,7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5D14AF0" w14:textId="5928578A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3BFFC312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7D95637D" w14:textId="46F9B83A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6716BE13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31022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86CEEB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Advertising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BCFC6A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15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212C4FD8" w14:textId="7BB33181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7C852003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5DEB6CD1" w14:textId="751D5186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BA819E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41025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0B4F42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Deprecia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EC6E0C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38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7A467861" w14:textId="247F230B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4FCAB0B7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A2A202F" w14:textId="00CD7453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5D215FBF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41027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46316D3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Electricity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86F80D5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27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78AE3F98" w14:textId="3C70162B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6666BCAC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2DEA381F" w14:textId="64F44454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D77B65C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4103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9BAAA2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Insuranc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EDE012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15,2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AB9D680" w14:textId="330F39CD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06C142D2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E60F9F7" w14:textId="09EE42DB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3962264A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51032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563A925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Interest &amp; Bank Charg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B5CB620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27,3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EC3C09F" w14:textId="6A294091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1F7D4418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3F2D2876" w14:textId="14877F90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761D38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51035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4BCBD4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Postag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D75FBB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1,5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478048FF" w14:textId="4B9EE560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11E3042E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23A9FDF3" w14:textId="2D356D0A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4B8013B7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51037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B81356A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Printing &amp; Stationary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6EAE67E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8,7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2C995873" w14:textId="29D2608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297BFCFF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4D24085D" w14:textId="75A4D52C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61C5B4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5104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EA7624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Professional Membership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C2FE59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1,8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67A469CE" w14:textId="06CDEDEB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5BCAFEB4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4A59177" w14:textId="4F92F032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2ECA3901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61042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EF9ACBD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Rent for Premis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B648C2D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74,3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B627910" w14:textId="252CFFCD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01D96D59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59A1975" w14:textId="531587B4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3CF5DB7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61045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4B28DE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Repair &amp; Maintenance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6BC25C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21,1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240C2AFA" w14:textId="4A5E347D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428FBF3A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D44AF79" w14:textId="7C03E08D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1F0C7B05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61047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CD832EB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Training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D26303C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8,9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4D153B46" w14:textId="1B107129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492FE677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FA7E2E6" w14:textId="3BCA6B19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B84855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61050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BB8FE3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Vehicle Operating Cost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8BDB58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20,0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446A9DAE" w14:textId="60D1EBE3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79545F41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4DA93D4B" w14:textId="5F7B6AE2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70A14CD2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80052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70D07AD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Wages &amp; Salari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EC6D8F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223,5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E33EE94" w14:textId="705353EE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3F751532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34D7495C" w14:textId="1CC040E9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2614EE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810550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FDC561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Workers Compensation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89E8B1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6,5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70B08898" w14:textId="47C7C3F4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49EFF6A3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09BB0140" w14:textId="1686F833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2F2F2"/>
            <w:noWrap/>
            <w:vAlign w:val="center"/>
            <w:hideMark/>
          </w:tcPr>
          <w:p w14:paraId="662B9ECF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0900575</w:t>
            </w: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2784BA2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All Other Expens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BFA56EC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 xml:space="preserve">$14,4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5DE58A1A" w14:textId="55B53018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08524466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15D5BA56" w14:textId="52EC6FED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5A3708" w14:textId="5DC81F06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DF3D0" w14:textId="066B4F26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F5E77" w14:textId="05D2E36C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3C579DEC" w14:textId="2302FB5C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05D40E8F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5716B27A" w14:textId="538EC82A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CC9DFB8" w14:textId="0A3A2742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079850D1" w14:textId="7C55FF90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79611386" w14:textId="615B0830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C370553" w14:textId="4471CED0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31F97169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333F296A" w14:textId="27A1D0C5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249A75" w14:textId="0758491D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4630E7" w14:textId="5E5894FB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CEE2D0" w14:textId="7400D0D6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6AE017AE" w14:textId="5D17EBF6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0F9B39AF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4980A515" w14:textId="27038064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6749EB98" w14:textId="70FA11F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19E025AD" w14:textId="42FFF8D6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</w:tcPr>
          <w:p w14:paraId="47121033" w14:textId="60DE160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B0450C4" w14:textId="60F98E89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9E39AF" w:rsidRPr="00B302EF" w14:paraId="046F3AA9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5100B72E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 </w:t>
            </w:r>
          </w:p>
        </w:tc>
        <w:tc>
          <w:tcPr>
            <w:tcW w:w="1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8039ED" w14:textId="7E3088F8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6489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3B0740" w14:textId="46EC9C2F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91E709" w14:textId="68C0C904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5059145E" w14:textId="449023F8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C9032C" w:rsidRPr="00B302EF" w14:paraId="610304C5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3A2A1713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 </w:t>
            </w:r>
          </w:p>
        </w:tc>
        <w:tc>
          <w:tcPr>
            <w:tcW w:w="771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C3F7C9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>Total I Expense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05C997" w14:textId="77777777" w:rsidR="009E39AF" w:rsidRPr="00B302EF" w:rsidRDefault="009E39AF" w:rsidP="009E39AF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</w:rPr>
            </w:pPr>
            <w:r w:rsidRPr="00B302EF">
              <w:rPr>
                <w:rFonts w:ascii="Lato" w:eastAsia="Times New Roman" w:hAnsi="Lato" w:cs="Calibri"/>
                <w:b/>
                <w:bCs/>
              </w:rPr>
              <w:t xml:space="preserve">$514,9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1136B2B" w14:textId="79C41381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2737F6" w:rsidRPr="00B302EF" w14:paraId="0A5B6556" w14:textId="77777777" w:rsidTr="00C9032C">
        <w:trPr>
          <w:trHeight w:val="317"/>
        </w:trPr>
        <w:tc>
          <w:tcPr>
            <w:tcW w:w="385" w:type="dxa"/>
            <w:gridSpan w:val="2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4BDAE397" w14:textId="77777777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  <w:sz w:val="24"/>
                <w:szCs w:val="24"/>
              </w:rPr>
            </w:pPr>
            <w:r w:rsidRPr="00B302EF">
              <w:rPr>
                <w:rFonts w:ascii="Lato" w:eastAsia="Times New Roman" w:hAnsi="Lato" w:cs="Calibri"/>
                <w:sz w:val="24"/>
                <w:szCs w:val="24"/>
              </w:rPr>
              <w:t> </w:t>
            </w:r>
          </w:p>
        </w:tc>
        <w:tc>
          <w:tcPr>
            <w:tcW w:w="771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2759FDFC" w14:textId="77777777" w:rsidR="009E39AF" w:rsidRPr="00B302EF" w:rsidRDefault="009E39AF" w:rsidP="00C9032C">
            <w:pPr>
              <w:spacing w:before="40" w:after="40" w:line="240" w:lineRule="auto"/>
              <w:jc w:val="right"/>
              <w:rPr>
                <w:rFonts w:ascii="Lato" w:eastAsia="Times New Roman" w:hAnsi="Lato" w:cs="Calibri"/>
                <w:b/>
                <w:bCs/>
                <w:color w:val="FFFFFF"/>
                <w:sz w:val="24"/>
                <w:szCs w:val="24"/>
              </w:rPr>
            </w:pPr>
            <w:r w:rsidRPr="00B302EF">
              <w:rPr>
                <w:rFonts w:ascii="Lato" w:eastAsia="Times New Roman" w:hAnsi="Lato" w:cs="Calibri"/>
                <w:b/>
                <w:bCs/>
                <w:color w:val="FFFFFF"/>
                <w:sz w:val="24"/>
                <w:szCs w:val="24"/>
              </w:rPr>
              <w:t>Profit / Loss</w:t>
            </w:r>
          </w:p>
        </w:tc>
        <w:tc>
          <w:tcPr>
            <w:tcW w:w="195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1F4E78"/>
            <w:noWrap/>
            <w:vAlign w:val="center"/>
            <w:hideMark/>
          </w:tcPr>
          <w:p w14:paraId="42717620" w14:textId="77777777" w:rsidR="009E39AF" w:rsidRPr="00B302EF" w:rsidRDefault="009E39AF" w:rsidP="00C9032C">
            <w:pPr>
              <w:spacing w:before="40" w:after="40" w:line="240" w:lineRule="auto"/>
              <w:jc w:val="right"/>
              <w:rPr>
                <w:rFonts w:ascii="Lato" w:eastAsia="Times New Roman" w:hAnsi="Lato" w:cs="Calibri"/>
                <w:b/>
                <w:bCs/>
                <w:color w:val="FFFFFF"/>
                <w:sz w:val="24"/>
                <w:szCs w:val="24"/>
              </w:rPr>
            </w:pPr>
            <w:r w:rsidRPr="00B302EF">
              <w:rPr>
                <w:rFonts w:ascii="Lato" w:eastAsia="Times New Roman" w:hAnsi="Lato" w:cs="Calibri"/>
                <w:b/>
                <w:bCs/>
                <w:color w:val="FFFFFF"/>
                <w:sz w:val="24"/>
                <w:szCs w:val="24"/>
              </w:rPr>
              <w:t xml:space="preserve">$575,900.00 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15CD91B4" w14:textId="722D4594" w:rsidR="009E39AF" w:rsidRPr="00B302EF" w:rsidRDefault="009E39AF" w:rsidP="00C9032C">
            <w:pPr>
              <w:spacing w:before="40" w:after="40" w:line="240" w:lineRule="auto"/>
              <w:rPr>
                <w:rFonts w:ascii="Lato" w:eastAsia="Times New Roman" w:hAnsi="Lato" w:cs="Calibri"/>
                <w:sz w:val="24"/>
                <w:szCs w:val="24"/>
              </w:rPr>
            </w:pPr>
          </w:p>
        </w:tc>
      </w:tr>
      <w:tr w:rsidR="009E39AF" w:rsidRPr="00B302EF" w14:paraId="704B85D6" w14:textId="77777777" w:rsidTr="00AF527A">
        <w:trPr>
          <w:gridAfter w:val="1"/>
          <w:wAfter w:w="6" w:type="dxa"/>
          <w:trHeight w:val="360"/>
        </w:trPr>
        <w:tc>
          <w:tcPr>
            <w:tcW w:w="360" w:type="dxa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center"/>
          </w:tcPr>
          <w:p w14:paraId="534BAE43" w14:textId="6E2CC069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965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D0295E" w14:textId="270E645B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  <w:b/>
                <w:bCs/>
                <w:sz w:val="20"/>
                <w:szCs w:val="20"/>
              </w:rPr>
              <w:t>Note</w:t>
            </w:r>
          </w:p>
          <w:p w14:paraId="5C389C16" w14:textId="6CCFC4A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421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center"/>
          </w:tcPr>
          <w:p w14:paraId="02C8E6D1" w14:textId="4ED93196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C9032C" w:rsidRPr="00B302EF" w14:paraId="55AD0720" w14:textId="77777777" w:rsidTr="00AF527A">
        <w:trPr>
          <w:gridAfter w:val="1"/>
          <w:wAfter w:w="6" w:type="dxa"/>
          <w:trHeight w:val="1095"/>
        </w:trPr>
        <w:tc>
          <w:tcPr>
            <w:tcW w:w="360" w:type="dxa"/>
            <w:tcBorders>
              <w:top w:val="nil"/>
              <w:bottom w:val="nil"/>
              <w:right w:val="nil"/>
            </w:tcBorders>
            <w:shd w:val="clear" w:color="000000" w:fill="BDD7EE"/>
            <w:noWrap/>
            <w:vAlign w:val="bottom"/>
          </w:tcPr>
          <w:p w14:paraId="1C5A5F81" w14:textId="45DE75AE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5219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20E8C89" w14:textId="1D1F9459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3325836" w14:textId="4848490B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ECD70" w14:textId="77777777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ECBEF8B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  <w:r w:rsidRPr="00B302EF">
              <w:rPr>
                <w:rFonts w:ascii="Lato" w:eastAsia="Times New Roman" w:hAnsi="Lato" w:cs="Calibri"/>
              </w:rPr>
              <w:t>mm/dd/</w:t>
            </w:r>
            <w:proofErr w:type="spellStart"/>
            <w:r w:rsidRPr="00B302EF">
              <w:rPr>
                <w:rFonts w:ascii="Lato" w:eastAsia="Times New Roman" w:hAnsi="Lato" w:cs="Calibri"/>
              </w:rPr>
              <w:t>yyyy</w:t>
            </w:r>
            <w:proofErr w:type="spellEnd"/>
          </w:p>
        </w:tc>
        <w:tc>
          <w:tcPr>
            <w:tcW w:w="421" w:type="dxa"/>
            <w:gridSpan w:val="2"/>
            <w:tcBorders>
              <w:top w:val="nil"/>
              <w:left w:val="nil"/>
              <w:bottom w:val="nil"/>
            </w:tcBorders>
            <w:shd w:val="clear" w:color="000000" w:fill="BDD7EE"/>
            <w:noWrap/>
            <w:vAlign w:val="bottom"/>
          </w:tcPr>
          <w:p w14:paraId="20B187A2" w14:textId="7D5027EC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  <w:tr w:rsidR="002737F6" w:rsidRPr="00B302EF" w14:paraId="6D3ED674" w14:textId="77777777" w:rsidTr="00AF527A">
        <w:trPr>
          <w:gridAfter w:val="1"/>
          <w:wAfter w:w="6" w:type="dxa"/>
          <w:trHeight w:val="70"/>
        </w:trPr>
        <w:tc>
          <w:tcPr>
            <w:tcW w:w="360" w:type="dxa"/>
            <w:tcBorders>
              <w:top w:val="nil"/>
              <w:right w:val="nil"/>
            </w:tcBorders>
            <w:shd w:val="clear" w:color="000000" w:fill="BDD7EE"/>
            <w:noWrap/>
            <w:vAlign w:val="bottom"/>
          </w:tcPr>
          <w:p w14:paraId="69F73615" w14:textId="02555FAB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  <w:sz w:val="16"/>
                <w:szCs w:val="16"/>
              </w:rPr>
            </w:pPr>
          </w:p>
        </w:tc>
        <w:tc>
          <w:tcPr>
            <w:tcW w:w="5219" w:type="dxa"/>
            <w:gridSpan w:val="3"/>
            <w:vMerge/>
            <w:tcBorders>
              <w:top w:val="nil"/>
              <w:left w:val="single" w:sz="8" w:space="0" w:color="auto"/>
              <w:right w:val="nil"/>
            </w:tcBorders>
            <w:vAlign w:val="center"/>
            <w:hideMark/>
          </w:tcPr>
          <w:p w14:paraId="4BE2AD34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  <w:tc>
          <w:tcPr>
            <w:tcW w:w="25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7B1B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  <w:sz w:val="16"/>
                <w:szCs w:val="16"/>
              </w:rPr>
            </w:pPr>
            <w:r w:rsidRPr="00B302EF">
              <w:rPr>
                <w:rFonts w:ascii="Lato" w:eastAsia="Times New Roman" w:hAnsi="Lato" w:cs="Calibri"/>
                <w:sz w:val="16"/>
                <w:szCs w:val="16"/>
              </w:rPr>
              <w:t>VERIFIED BY</w:t>
            </w:r>
          </w:p>
        </w:tc>
        <w:tc>
          <w:tcPr>
            <w:tcW w:w="261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A523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  <w:sz w:val="16"/>
                <w:szCs w:val="16"/>
              </w:rPr>
            </w:pPr>
            <w:r w:rsidRPr="00B302EF">
              <w:rPr>
                <w:rFonts w:ascii="Lato" w:eastAsia="Times New Roman" w:hAnsi="Lato" w:cs="Calibri"/>
                <w:sz w:val="16"/>
                <w:szCs w:val="16"/>
              </w:rPr>
              <w:t> </w:t>
            </w:r>
          </w:p>
        </w:tc>
        <w:tc>
          <w:tcPr>
            <w:tcW w:w="1675" w:type="dxa"/>
            <w:tcBorders>
              <w:top w:val="nil"/>
              <w:left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B21D986" w14:textId="77777777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  <w:sz w:val="16"/>
                <w:szCs w:val="16"/>
              </w:rPr>
            </w:pPr>
            <w:r w:rsidRPr="00B302EF">
              <w:rPr>
                <w:rFonts w:ascii="Lato" w:eastAsia="Times New Roman" w:hAnsi="Lato" w:cs="Calibri"/>
                <w:sz w:val="16"/>
                <w:szCs w:val="16"/>
              </w:rPr>
              <w:t>DATE</w:t>
            </w:r>
          </w:p>
        </w:tc>
        <w:tc>
          <w:tcPr>
            <w:tcW w:w="421" w:type="dxa"/>
            <w:gridSpan w:val="2"/>
            <w:tcBorders>
              <w:top w:val="nil"/>
              <w:left w:val="nil"/>
            </w:tcBorders>
            <w:shd w:val="clear" w:color="000000" w:fill="BDD7EE"/>
            <w:noWrap/>
            <w:vAlign w:val="bottom"/>
          </w:tcPr>
          <w:p w14:paraId="5CA2D128" w14:textId="0718802D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  <w:sz w:val="16"/>
                <w:szCs w:val="16"/>
              </w:rPr>
            </w:pPr>
          </w:p>
        </w:tc>
      </w:tr>
      <w:tr w:rsidR="009E39AF" w:rsidRPr="00B302EF" w14:paraId="13E37C6E" w14:textId="77777777" w:rsidTr="00AF527A">
        <w:trPr>
          <w:gridAfter w:val="1"/>
          <w:wAfter w:w="6" w:type="dxa"/>
          <w:trHeight w:val="150"/>
        </w:trPr>
        <w:tc>
          <w:tcPr>
            <w:tcW w:w="10019" w:type="dxa"/>
            <w:gridSpan w:val="8"/>
            <w:tcBorders>
              <w:top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EB601B3" w14:textId="7A189BD8" w:rsidR="009E39AF" w:rsidRPr="00B302EF" w:rsidRDefault="009E39AF" w:rsidP="009E39AF">
            <w:pPr>
              <w:spacing w:after="0" w:line="240" w:lineRule="auto"/>
              <w:jc w:val="center"/>
              <w:rPr>
                <w:rFonts w:ascii="Lato" w:eastAsia="Times New Roman" w:hAnsi="Lato" w:cs="Calibri"/>
              </w:rPr>
            </w:pPr>
          </w:p>
        </w:tc>
        <w:tc>
          <w:tcPr>
            <w:tcW w:w="421" w:type="dxa"/>
            <w:gridSpan w:val="2"/>
            <w:tcBorders>
              <w:top w:val="nil"/>
              <w:left w:val="nil"/>
            </w:tcBorders>
            <w:shd w:val="clear" w:color="000000" w:fill="BDD7EE"/>
            <w:noWrap/>
            <w:vAlign w:val="bottom"/>
          </w:tcPr>
          <w:p w14:paraId="476BF6AF" w14:textId="51F9E024" w:rsidR="009E39AF" w:rsidRPr="00B302EF" w:rsidRDefault="009E39AF" w:rsidP="009E39AF">
            <w:pPr>
              <w:spacing w:after="0" w:line="240" w:lineRule="auto"/>
              <w:rPr>
                <w:rFonts w:ascii="Lato" w:eastAsia="Times New Roman" w:hAnsi="Lato" w:cs="Calibri"/>
              </w:rPr>
            </w:pPr>
          </w:p>
        </w:tc>
      </w:tr>
    </w:tbl>
    <w:p w14:paraId="6599C1BC" w14:textId="56AA3A10" w:rsidR="009E39AF" w:rsidRPr="00B302EF" w:rsidRDefault="009E39AF" w:rsidP="009E39AF">
      <w:pPr>
        <w:spacing w:after="0"/>
        <w:rPr>
          <w:rFonts w:ascii="Lato" w:hAnsi="Lato"/>
          <w:sz w:val="2"/>
          <w:szCs w:val="2"/>
        </w:rPr>
      </w:pPr>
    </w:p>
    <w:p w14:paraId="2EA17956" w14:textId="77777777" w:rsidR="0078624F" w:rsidRPr="00B302EF" w:rsidRDefault="0078624F" w:rsidP="009E39AF">
      <w:pPr>
        <w:rPr>
          <w:rFonts w:ascii="Lato" w:hAnsi="Lato"/>
          <w:sz w:val="2"/>
          <w:szCs w:val="2"/>
        </w:rPr>
      </w:pPr>
    </w:p>
    <w:sectPr w:rsidR="0078624F" w:rsidRPr="00B302EF" w:rsidSect="00CA4DCF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CB790" w14:textId="77777777" w:rsidR="00A153F9" w:rsidRDefault="00A153F9" w:rsidP="00025008">
      <w:pPr>
        <w:spacing w:after="0" w:line="240" w:lineRule="auto"/>
      </w:pPr>
      <w:r>
        <w:separator/>
      </w:r>
    </w:p>
  </w:endnote>
  <w:endnote w:type="continuationSeparator" w:id="0">
    <w:p w14:paraId="096939FB" w14:textId="77777777" w:rsidR="00A153F9" w:rsidRDefault="00A153F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535EC938" w:rsidR="00096E54" w:rsidRDefault="00096E54" w:rsidP="0002500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4D9E" w14:textId="77777777" w:rsidR="00A153F9" w:rsidRDefault="00A153F9" w:rsidP="00025008">
      <w:pPr>
        <w:spacing w:after="0" w:line="240" w:lineRule="auto"/>
      </w:pPr>
      <w:r>
        <w:separator/>
      </w:r>
    </w:p>
  </w:footnote>
  <w:footnote w:type="continuationSeparator" w:id="0">
    <w:p w14:paraId="6CE31580" w14:textId="77777777" w:rsidR="00A153F9" w:rsidRDefault="00A153F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3EC3D261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8FAO8ATKw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289B"/>
    <w:rsid w:val="001646CB"/>
    <w:rsid w:val="0018020B"/>
    <w:rsid w:val="001A0C86"/>
    <w:rsid w:val="002226F4"/>
    <w:rsid w:val="0022696D"/>
    <w:rsid w:val="00233D2A"/>
    <w:rsid w:val="00241AA5"/>
    <w:rsid w:val="002737F6"/>
    <w:rsid w:val="00281C84"/>
    <w:rsid w:val="002A34C1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A2516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9E39AF"/>
    <w:rsid w:val="00A153F9"/>
    <w:rsid w:val="00A310DF"/>
    <w:rsid w:val="00A66F94"/>
    <w:rsid w:val="00A80844"/>
    <w:rsid w:val="00A83A36"/>
    <w:rsid w:val="00AA0370"/>
    <w:rsid w:val="00AD49A7"/>
    <w:rsid w:val="00AD728D"/>
    <w:rsid w:val="00AF527A"/>
    <w:rsid w:val="00B24FCF"/>
    <w:rsid w:val="00B302E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9032C"/>
    <w:rsid w:val="00CA4DCF"/>
    <w:rsid w:val="00CC29CF"/>
    <w:rsid w:val="00CD667A"/>
    <w:rsid w:val="00CE1356"/>
    <w:rsid w:val="00D06D1B"/>
    <w:rsid w:val="00D32BF9"/>
    <w:rsid w:val="00D51637"/>
    <w:rsid w:val="00D853F8"/>
    <w:rsid w:val="00DC7B74"/>
    <w:rsid w:val="00DD2AE0"/>
    <w:rsid w:val="00E11C79"/>
    <w:rsid w:val="00E35451"/>
    <w:rsid w:val="00EE33EB"/>
    <w:rsid w:val="00EF1F67"/>
    <w:rsid w:val="00F42F51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FE4CD-010D-4EB6-9F1C-D5ED5C673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unbal</cp:lastModifiedBy>
  <cp:revision>2</cp:revision>
  <dcterms:created xsi:type="dcterms:W3CDTF">2022-01-17T05:15:00Z</dcterms:created>
  <dcterms:modified xsi:type="dcterms:W3CDTF">2022-01-17T05:15:00Z</dcterms:modified>
</cp:coreProperties>
</file>